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983C1" w14:textId="77777777" w:rsidR="008E0D0F" w:rsidRPr="0036288E" w:rsidRDefault="009F7B56" w:rsidP="009F7B56">
      <w:pPr>
        <w:pStyle w:val="Caption"/>
        <w:framePr w:w="5437" w:h="522" w:wrap="around" w:x="5842" w:y="-143"/>
        <w:jc w:val="right"/>
        <w:rPr>
          <w:rFonts w:ascii="Book Antiqua" w:hAnsi="Book Antiqua"/>
          <w:sz w:val="44"/>
          <w:szCs w:val="44"/>
        </w:rPr>
      </w:pPr>
      <w:r>
        <w:rPr>
          <w:rFonts w:ascii="Book Antiqua" w:hAnsi="Book Antiqua" w:hint="eastAsia"/>
          <w:sz w:val="44"/>
          <w:szCs w:val="44"/>
        </w:rPr>
        <w:t xml:space="preserve"> </w:t>
      </w:r>
      <w:proofErr w:type="spellStart"/>
      <w:r>
        <w:rPr>
          <w:rFonts w:ascii="Book Antiqua" w:hAnsi="Book Antiqua" w:hint="eastAsia"/>
          <w:sz w:val="44"/>
          <w:szCs w:val="44"/>
        </w:rPr>
        <w:t>Nroog</w:t>
      </w:r>
      <w:proofErr w:type="spellEnd"/>
      <w:r>
        <w:rPr>
          <w:rFonts w:ascii="Book Antiqua" w:hAnsi="Book Antiqua" w:hint="eastAsia"/>
          <w:sz w:val="44"/>
          <w:szCs w:val="44"/>
        </w:rPr>
        <w:t xml:space="preserve"> Fresno</w:t>
      </w:r>
    </w:p>
    <w:p w14:paraId="75702F18" w14:textId="77777777" w:rsidR="008E0D0F" w:rsidRDefault="00FE683A">
      <w:pPr>
        <w:ind w:left="180"/>
      </w:pPr>
      <w:r>
        <w:object w:dxaOrig="1440" w:dyaOrig="1440" w14:anchorId="182561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43.2pt;margin-top:-28.8pt;width:103.7pt;height:103.7pt;z-index:251658240" o:allowincell="f" fillcolor="window">
            <v:imagedata r:id="rId8" o:title=""/>
          </v:shape>
          <o:OLEObject Type="Embed" ProgID="Word.Picture.8" ShapeID="_x0000_s1027" DrawAspect="Content" ObjectID="_1654927694" r:id="rId9"/>
        </w:object>
      </w:r>
    </w:p>
    <w:p w14:paraId="6BCB9D75" w14:textId="77777777" w:rsidR="0036288E" w:rsidRDefault="0036288E" w:rsidP="00805062">
      <w:pPr>
        <w:pStyle w:val="Caption"/>
        <w:framePr w:w="6181" w:h="1295" w:wrap="around" w:x="5146" w:y="127"/>
        <w:ind w:left="180"/>
        <w:jc w:val="right"/>
        <w:rPr>
          <w:b w:val="0"/>
          <w:sz w:val="4"/>
        </w:rPr>
      </w:pPr>
    </w:p>
    <w:p w14:paraId="7D648783" w14:textId="77777777" w:rsidR="0036288E" w:rsidRPr="00805062" w:rsidRDefault="00400332" w:rsidP="00805062">
      <w:pPr>
        <w:pStyle w:val="Caption"/>
        <w:framePr w:w="6181" w:h="1295" w:wrap="around" w:x="5146" w:y="127"/>
        <w:ind w:left="180"/>
        <w:jc w:val="right"/>
        <w:rPr>
          <w:rFonts w:ascii="Book Antiqua" w:hAnsi="Book Antiqua"/>
          <w:b w:val="0"/>
          <w:szCs w:val="24"/>
        </w:rPr>
      </w:pPr>
      <w:r w:rsidRPr="00805062">
        <w:rPr>
          <w:rFonts w:ascii="Book Antiqua" w:hAnsi="Book Antiqua" w:hint="eastAsia"/>
          <w:b w:val="0"/>
          <w:szCs w:val="24"/>
        </w:rPr>
        <w:t>FEEM TUAV HAUJ LWM SAIB XYUAS KEV NOJ QAB HAUS HUV RAU FAB CWJ PWM</w:t>
      </w:r>
    </w:p>
    <w:p w14:paraId="14AFB018" w14:textId="77777777" w:rsidR="0036288E" w:rsidRPr="00805062" w:rsidRDefault="005464DD" w:rsidP="00805062">
      <w:pPr>
        <w:pStyle w:val="Caption"/>
        <w:framePr w:w="6181" w:h="1295" w:wrap="around" w:x="5146" w:y="127"/>
        <w:ind w:left="180"/>
        <w:jc w:val="right"/>
        <w:rPr>
          <w:rFonts w:ascii="Book Antiqua" w:hAnsi="Book Antiqua"/>
          <w:szCs w:val="24"/>
        </w:rPr>
      </w:pPr>
      <w:r w:rsidRPr="00805062">
        <w:rPr>
          <w:rFonts w:ascii="Book Antiqua" w:hAnsi="Book Antiqua" w:hint="eastAsia"/>
          <w:szCs w:val="24"/>
        </w:rPr>
        <w:t>DAWAN UTECHT</w:t>
      </w:r>
    </w:p>
    <w:p w14:paraId="330333CE" w14:textId="77777777" w:rsidR="0036288E" w:rsidRPr="009F7B56" w:rsidRDefault="0036288E" w:rsidP="00805062">
      <w:pPr>
        <w:pStyle w:val="Caption"/>
        <w:framePr w:w="6181" w:h="1295" w:wrap="around" w:x="5146" w:y="127"/>
        <w:ind w:left="180"/>
        <w:jc w:val="right"/>
        <w:rPr>
          <w:rFonts w:ascii="Book Antiqua" w:hAnsi="Book Antiqua"/>
          <w:b w:val="0"/>
          <w:sz w:val="18"/>
          <w:szCs w:val="18"/>
        </w:rPr>
      </w:pPr>
      <w:r w:rsidRPr="00805062">
        <w:rPr>
          <w:rFonts w:ascii="Book Antiqua" w:hAnsi="Book Antiqua" w:hint="eastAsia"/>
          <w:b w:val="0"/>
          <w:szCs w:val="24"/>
        </w:rPr>
        <w:t>TUS THAWJ TSAV COJ</w:t>
      </w:r>
    </w:p>
    <w:p w14:paraId="1CE72A53" w14:textId="77777777" w:rsidR="008E0D0F" w:rsidRDefault="00F53794">
      <w:pPr>
        <w:ind w:left="180"/>
      </w:pPr>
      <w:r>
        <w:rPr>
          <w:rFonts w:hint="eastAsia"/>
          <w:noProof/>
          <w:lang w:bidi="th-T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D15821B" wp14:editId="6D2D24AA">
                <wp:simplePos x="0" y="0"/>
                <wp:positionH relativeFrom="column">
                  <wp:posOffset>731520</wp:posOffset>
                </wp:positionH>
                <wp:positionV relativeFrom="paragraph">
                  <wp:posOffset>82550</wp:posOffset>
                </wp:positionV>
                <wp:extent cx="5577840" cy="0"/>
                <wp:effectExtent l="0" t="0" r="0" b="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086857A3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6.5pt" to="496.8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"/>
            </w:pict>
          </mc:Fallback>
        </mc:AlternateContent>
      </w:r>
    </w:p>
    <w:p w14:paraId="6B4F6660" w14:textId="77777777" w:rsidR="008E0D0F" w:rsidRDefault="008E0D0F">
      <w:pPr>
        <w:ind w:left="180"/>
      </w:pPr>
    </w:p>
    <w:p w14:paraId="601761DD" w14:textId="77777777" w:rsidR="008E0D0F" w:rsidRDefault="008E0D0F">
      <w:pPr>
        <w:ind w:left="180"/>
      </w:pPr>
    </w:p>
    <w:p w14:paraId="7C125830" w14:textId="77777777" w:rsidR="008E0D0F" w:rsidRDefault="008E0D0F">
      <w:pPr>
        <w:ind w:left="180"/>
      </w:pPr>
    </w:p>
    <w:p w14:paraId="66CE21C5" w14:textId="77777777" w:rsidR="008E0D0F" w:rsidRDefault="008E0D0F">
      <w:pPr>
        <w:ind w:left="180"/>
      </w:pPr>
    </w:p>
    <w:p w14:paraId="0CF277FC" w14:textId="77777777" w:rsidR="000A5A74" w:rsidRDefault="000A5A74" w:rsidP="000A5A74">
      <w:pPr>
        <w:rPr>
          <w:rFonts w:ascii="Arial" w:hAnsi="Arial" w:cs="Arial"/>
          <w:noProof/>
        </w:rPr>
      </w:pPr>
    </w:p>
    <w:p w14:paraId="4CF1A3DC" w14:textId="77777777" w:rsidR="00E13CAF" w:rsidRPr="007E06D0" w:rsidRDefault="00E13CAF" w:rsidP="000A5A74">
      <w:pPr>
        <w:pBdr>
          <w:top w:val="single" w:sz="18" w:space="1" w:color="auto"/>
        </w:pBdr>
        <w:jc w:val="center"/>
        <w:rPr>
          <w:rFonts w:ascii="Arial" w:hAnsi="Arial" w:cs="Arial"/>
          <w:b/>
          <w:bCs/>
          <w:sz w:val="32"/>
          <w:szCs w:val="32"/>
        </w:rPr>
      </w:pPr>
      <w:r w:rsidRPr="007E06D0">
        <w:rPr>
          <w:rFonts w:ascii="Arial" w:hAnsi="Arial" w:hint="eastAsia"/>
          <w:b/>
          <w:bCs/>
          <w:sz w:val="32"/>
          <w:szCs w:val="32"/>
        </w:rPr>
        <w:t xml:space="preserve">Tw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au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aw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Mua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Lus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Qhia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xi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rau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Kev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Ua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au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aw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Txuas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xi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Rau Kev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Taug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Xyuas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Dua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rau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Lu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Sij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Hawm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Muaj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Kev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Ku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xho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Rau Kev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oj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Qa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Haus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Huv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Rau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Pej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Xeem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Los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Ntawm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Kab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Mob </w:t>
      </w:r>
      <w:proofErr w:type="spellStart"/>
      <w:r w:rsidRPr="007E06D0">
        <w:rPr>
          <w:rFonts w:ascii="Arial" w:hAnsi="Arial" w:hint="eastAsia"/>
          <w:b/>
          <w:bCs/>
          <w:sz w:val="32"/>
          <w:szCs w:val="32"/>
        </w:rPr>
        <w:t>Khaus</w:t>
      </w:r>
      <w:proofErr w:type="spellEnd"/>
      <w:r w:rsidRPr="007E06D0">
        <w:rPr>
          <w:rFonts w:ascii="Arial" w:hAnsi="Arial" w:hint="eastAsia"/>
          <w:b/>
          <w:bCs/>
          <w:sz w:val="32"/>
          <w:szCs w:val="32"/>
        </w:rPr>
        <w:t xml:space="preserve"> Viv-19 (COVID-19)</w:t>
      </w:r>
    </w:p>
    <w:p w14:paraId="6D281A4B" w14:textId="77777777" w:rsidR="00E13CAF" w:rsidRPr="00805062" w:rsidRDefault="00E13CAF" w:rsidP="00E13CAF">
      <w:pPr>
        <w:pBdr>
          <w:top w:val="single" w:sz="18" w:space="1" w:color="auto"/>
        </w:pBdr>
        <w:rPr>
          <w:rFonts w:ascii="Arial" w:hAnsi="Arial" w:cs="Arial"/>
          <w:b/>
          <w:sz w:val="16"/>
          <w:szCs w:val="12"/>
        </w:rPr>
      </w:pPr>
    </w:p>
    <w:p w14:paraId="3D952F65" w14:textId="3AA06406" w:rsidR="00E13CAF" w:rsidRPr="00805062" w:rsidRDefault="00E13CAF" w:rsidP="00E13CAF">
      <w:pPr>
        <w:rPr>
          <w:rFonts w:ascii="Arial" w:hAnsi="Arial"/>
          <w:sz w:val="32"/>
          <w:szCs w:val="18"/>
        </w:rPr>
      </w:pPr>
      <w:proofErr w:type="spellStart"/>
      <w:r w:rsidRPr="007E06D0">
        <w:rPr>
          <w:rFonts w:ascii="Arial" w:hAnsi="Arial" w:hint="eastAsia"/>
          <w:sz w:val="32"/>
          <w:szCs w:val="18"/>
        </w:rPr>
        <w:t>Yog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ko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a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tau </w:t>
      </w:r>
      <w:proofErr w:type="spellStart"/>
      <w:r w:rsidRPr="007E06D0">
        <w:rPr>
          <w:rFonts w:ascii="Arial" w:hAnsi="Arial" w:hint="eastAsia"/>
          <w:sz w:val="32"/>
          <w:szCs w:val="18"/>
        </w:rPr>
        <w:t>tsa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cee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too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no </w:t>
      </w:r>
      <w:proofErr w:type="spellStart"/>
      <w:r w:rsidRPr="007E06D0">
        <w:rPr>
          <w:rFonts w:ascii="Arial" w:hAnsi="Arial" w:hint="eastAsia"/>
          <w:sz w:val="32"/>
          <w:szCs w:val="18"/>
        </w:rPr>
        <w:t>thia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/los sis </w:t>
      </w:r>
      <w:proofErr w:type="spellStart"/>
      <w:r w:rsidRPr="007E06D0">
        <w:rPr>
          <w:rFonts w:ascii="Arial" w:hAnsi="Arial" w:hint="eastAsia"/>
          <w:sz w:val="32"/>
          <w:szCs w:val="18"/>
        </w:rPr>
        <w:t>lw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co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u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los </w:t>
      </w:r>
      <w:proofErr w:type="spellStart"/>
      <w:r w:rsidRPr="007E06D0">
        <w:rPr>
          <w:rFonts w:ascii="Arial" w:hAnsi="Arial" w:hint="eastAsia"/>
          <w:sz w:val="32"/>
          <w:szCs w:val="18"/>
        </w:rPr>
        <w:t>ntaw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roog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Fresno </w:t>
      </w:r>
      <w:proofErr w:type="spellStart"/>
      <w:r w:rsidRPr="007E06D0">
        <w:rPr>
          <w:rFonts w:ascii="Arial" w:hAnsi="Arial" w:hint="eastAsia"/>
          <w:sz w:val="32"/>
          <w:szCs w:val="18"/>
        </w:rPr>
        <w:t>Fee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Tua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Hau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Lw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Sai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yua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Kev </w:t>
      </w:r>
      <w:proofErr w:type="spellStart"/>
      <w:r w:rsidRPr="007E06D0">
        <w:rPr>
          <w:rFonts w:ascii="Arial" w:hAnsi="Arial" w:hint="eastAsia"/>
          <w:sz w:val="32"/>
          <w:szCs w:val="18"/>
        </w:rPr>
        <w:t>No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Qa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Haus </w:t>
      </w:r>
      <w:proofErr w:type="spellStart"/>
      <w:r w:rsidRPr="007E06D0">
        <w:rPr>
          <w:rFonts w:ascii="Arial" w:hAnsi="Arial" w:hint="eastAsia"/>
          <w:sz w:val="32"/>
          <w:szCs w:val="18"/>
        </w:rPr>
        <w:t>Hu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Rau Fab Kev </w:t>
      </w:r>
      <w:proofErr w:type="spellStart"/>
      <w:r w:rsidRPr="007E06D0">
        <w:rPr>
          <w:rFonts w:ascii="Arial" w:hAnsi="Arial" w:hint="eastAsia"/>
          <w:sz w:val="32"/>
          <w:szCs w:val="18"/>
        </w:rPr>
        <w:t>Pua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Hlw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(FCMHP) </w:t>
      </w:r>
      <w:proofErr w:type="spellStart"/>
      <w:r w:rsidRPr="007E06D0">
        <w:rPr>
          <w:rFonts w:ascii="Arial" w:hAnsi="Arial" w:hint="eastAsia"/>
          <w:sz w:val="32"/>
          <w:szCs w:val="18"/>
        </w:rPr>
        <w:t>ua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lw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ho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tam </w:t>
      </w:r>
      <w:proofErr w:type="spellStart"/>
      <w:r w:rsidRPr="007E06D0">
        <w:rPr>
          <w:rFonts w:ascii="Arial" w:hAnsi="Arial" w:hint="eastAsia"/>
          <w:sz w:val="32"/>
          <w:szCs w:val="18"/>
        </w:rPr>
        <w:t>ke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ai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rau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ke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sib </w:t>
      </w:r>
      <w:proofErr w:type="spellStart"/>
      <w:r w:rsidRPr="007E06D0">
        <w:rPr>
          <w:rFonts w:ascii="Arial" w:hAnsi="Arial" w:hint="eastAsia"/>
          <w:sz w:val="32"/>
          <w:szCs w:val="18"/>
        </w:rPr>
        <w:t>txua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lu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w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li </w:t>
      </w:r>
      <w:proofErr w:type="spellStart"/>
      <w:r w:rsidRPr="007E06D0">
        <w:rPr>
          <w:rFonts w:ascii="Arial" w:hAnsi="Arial" w:hint="eastAsia"/>
          <w:sz w:val="32"/>
          <w:szCs w:val="18"/>
        </w:rPr>
        <w:t>ua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ko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tu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lo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,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ua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, los sis </w:t>
      </w:r>
      <w:proofErr w:type="spellStart"/>
      <w:r w:rsidRPr="007E06D0">
        <w:rPr>
          <w:rFonts w:ascii="Arial" w:hAnsi="Arial" w:hint="eastAsia"/>
          <w:sz w:val="32"/>
          <w:szCs w:val="18"/>
        </w:rPr>
        <w:t>ua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ho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fab is lev </w:t>
      </w:r>
      <w:proofErr w:type="spellStart"/>
      <w:r w:rsidRPr="007E06D0">
        <w:rPr>
          <w:rFonts w:ascii="Arial" w:hAnsi="Arial" w:hint="eastAsia"/>
          <w:sz w:val="32"/>
          <w:szCs w:val="18"/>
        </w:rPr>
        <w:t>taus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i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, los sis, </w:t>
      </w:r>
      <w:proofErr w:type="spellStart"/>
      <w:r w:rsidRPr="007E06D0">
        <w:rPr>
          <w:rFonts w:ascii="Arial" w:hAnsi="Arial" w:hint="eastAsia"/>
          <w:sz w:val="32"/>
          <w:szCs w:val="18"/>
        </w:rPr>
        <w:t>yog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ko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xa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tau </w:t>
      </w:r>
      <w:proofErr w:type="spellStart"/>
      <w:r w:rsidRPr="007E06D0">
        <w:rPr>
          <w:rFonts w:ascii="Arial" w:hAnsi="Arial" w:hint="eastAsia"/>
          <w:sz w:val="32"/>
          <w:szCs w:val="18"/>
        </w:rPr>
        <w:t>ke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pa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ke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yee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co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ub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ntaw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no, </w:t>
      </w:r>
      <w:proofErr w:type="spellStart"/>
      <w:r w:rsidRPr="007E06D0">
        <w:rPr>
          <w:rFonts w:ascii="Arial" w:hAnsi="Arial" w:hint="eastAsia"/>
          <w:sz w:val="32"/>
          <w:szCs w:val="18"/>
        </w:rPr>
        <w:t>tho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tiv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</w:t>
      </w:r>
      <w:proofErr w:type="spellStart"/>
      <w:r w:rsidRPr="007E06D0">
        <w:rPr>
          <w:rFonts w:ascii="Arial" w:hAnsi="Arial" w:hint="eastAsia"/>
          <w:sz w:val="32"/>
          <w:szCs w:val="18"/>
        </w:rPr>
        <w:t>tuaj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hu </w:t>
      </w:r>
      <w:proofErr w:type="spellStart"/>
      <w:r w:rsidRPr="007E06D0">
        <w:rPr>
          <w:rFonts w:ascii="Arial" w:hAnsi="Arial" w:hint="eastAsia"/>
          <w:sz w:val="32"/>
          <w:szCs w:val="18"/>
        </w:rPr>
        <w:t>rau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FCMHP tau </w:t>
      </w:r>
      <w:proofErr w:type="spellStart"/>
      <w:r w:rsidRPr="007E06D0">
        <w:rPr>
          <w:rFonts w:ascii="Arial" w:hAnsi="Arial" w:hint="eastAsia"/>
          <w:sz w:val="32"/>
          <w:szCs w:val="18"/>
        </w:rPr>
        <w:t>ntawm</w:t>
      </w:r>
      <w:proofErr w:type="spellEnd"/>
      <w:r w:rsidRPr="007E06D0">
        <w:rPr>
          <w:rFonts w:ascii="Arial" w:hAnsi="Arial" w:hint="eastAsia"/>
          <w:sz w:val="32"/>
          <w:szCs w:val="18"/>
        </w:rPr>
        <w:t xml:space="preserve"> 1-800-654-3937.</w:t>
      </w:r>
    </w:p>
    <w:p w14:paraId="1F480EDC" w14:textId="77777777" w:rsidR="00E13CAF" w:rsidRDefault="00E13CAF" w:rsidP="00E13CAF">
      <w:pPr>
        <w:rPr>
          <w:rFonts w:ascii="Arial" w:hAnsi="Arial" w:cs="Arial"/>
          <w:b/>
          <w:u w:val="single"/>
        </w:rPr>
      </w:pPr>
    </w:p>
    <w:p w14:paraId="2A6EC73E" w14:textId="77777777" w:rsidR="00E13CAF" w:rsidRDefault="00E13CAF" w:rsidP="00E13CAF">
      <w:pPr>
        <w:pBdr>
          <w:top w:val="single" w:sz="18" w:space="1" w:color="auto"/>
        </w:pBdr>
        <w:rPr>
          <w:rFonts w:ascii="Arial" w:hAnsi="Arial" w:cs="Arial"/>
          <w:b/>
          <w:u w:val="single"/>
        </w:rPr>
      </w:pPr>
    </w:p>
    <w:p w14:paraId="76DE6DA3" w14:textId="77777777" w:rsidR="00E13CAF" w:rsidRDefault="00E13CAF" w:rsidP="00E13CAF">
      <w:pPr>
        <w:pBdr>
          <w:top w:val="single" w:sz="18" w:space="1" w:color="auto"/>
        </w:pBd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hint="eastAsia"/>
          <w:b/>
          <w:u w:val="single"/>
        </w:rPr>
        <w:t xml:space="preserve">KEV UA NTAUB NTAWV TXUAS NTXIV RAU KEV TAUG XYUAS DUA </w:t>
      </w:r>
    </w:p>
    <w:p w14:paraId="4E20F76E" w14:textId="77777777" w:rsidR="00E13CAF" w:rsidRDefault="00E13CAF" w:rsidP="00E13CAF">
      <w:pPr>
        <w:pBdr>
          <w:top w:val="single" w:sz="18" w:space="1" w:color="auto"/>
        </w:pBd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hint="eastAsia"/>
          <w:b/>
          <w:u w:val="single"/>
        </w:rPr>
        <w:t>LUB SIJ HAWM MUAJ KEV KUB NTXHOV RAU KEV NOJ QAB HAUS HUV RAU PEJ XEEM LOS NTAWM KAB MOB KHAUS VIV-19 (COVID-19)</w:t>
      </w:r>
    </w:p>
    <w:p w14:paraId="4954BBA0" w14:textId="77777777" w:rsidR="00E13CAF" w:rsidRPr="00805062" w:rsidRDefault="00E13CAF" w:rsidP="00E13CAF">
      <w:pPr>
        <w:rPr>
          <w:rFonts w:ascii="Arial" w:hAnsi="Arial" w:cs="Arial"/>
          <w:szCs w:val="24"/>
        </w:rPr>
      </w:pPr>
      <w:bookmarkStart w:id="0" w:name="_GoBack"/>
      <w:bookmarkEnd w:id="0"/>
    </w:p>
    <w:p w14:paraId="52AEB507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  <w:proofErr w:type="spellStart"/>
      <w:r w:rsidRPr="00805062">
        <w:rPr>
          <w:rFonts w:ascii="Arial" w:hAnsi="Arial" w:cs="Arial"/>
          <w:iCs/>
          <w:szCs w:val="24"/>
        </w:rPr>
        <w:t>L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mu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xh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o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q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u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pe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eem</w:t>
      </w:r>
      <w:proofErr w:type="spellEnd"/>
      <w:r w:rsidRPr="00805062">
        <w:rPr>
          <w:rFonts w:ascii="Arial" w:hAnsi="Arial" w:cs="Arial"/>
          <w:iCs/>
          <w:szCs w:val="24"/>
        </w:rPr>
        <w:t xml:space="preserve"> los </w:t>
      </w:r>
      <w:proofErr w:type="spellStart"/>
      <w:r w:rsidRPr="00805062">
        <w:rPr>
          <w:rFonts w:ascii="Arial" w:hAnsi="Arial" w:cs="Arial"/>
          <w:iCs/>
          <w:szCs w:val="24"/>
        </w:rPr>
        <w:t>nt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ab</w:t>
      </w:r>
      <w:proofErr w:type="spellEnd"/>
      <w:r w:rsidRPr="00805062">
        <w:rPr>
          <w:rFonts w:ascii="Arial" w:hAnsi="Arial" w:cs="Arial"/>
          <w:iCs/>
          <w:szCs w:val="24"/>
        </w:rPr>
        <w:t xml:space="preserve"> Mob </w:t>
      </w:r>
      <w:proofErr w:type="spellStart"/>
      <w:r w:rsidRPr="00805062">
        <w:rPr>
          <w:rFonts w:ascii="Arial" w:hAnsi="Arial" w:cs="Arial"/>
          <w:iCs/>
          <w:szCs w:val="24"/>
        </w:rPr>
        <w:t>Khaus</w:t>
      </w:r>
      <w:proofErr w:type="spellEnd"/>
      <w:r w:rsidRPr="00805062">
        <w:rPr>
          <w:rFonts w:ascii="Arial" w:hAnsi="Arial" w:cs="Arial"/>
          <w:iCs/>
          <w:szCs w:val="24"/>
        </w:rPr>
        <w:t xml:space="preserve"> Viv-19 (COVID-19), </w:t>
      </w:r>
      <w:proofErr w:type="spellStart"/>
      <w:r w:rsidRPr="00805062">
        <w:rPr>
          <w:rFonts w:ascii="Arial" w:hAnsi="Arial" w:cs="Arial"/>
          <w:iCs/>
          <w:szCs w:val="24"/>
        </w:rPr>
        <w:t>l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e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ci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hov</w:t>
      </w:r>
      <w:proofErr w:type="spellEnd"/>
      <w:r w:rsidRPr="00805062">
        <w:rPr>
          <w:rFonts w:ascii="Arial" w:hAnsi="Arial" w:cs="Arial"/>
          <w:iCs/>
          <w:szCs w:val="24"/>
        </w:rPr>
        <w:t xml:space="preserve"> Kev </w:t>
      </w:r>
      <w:proofErr w:type="spellStart"/>
      <w:r w:rsidRPr="00805062">
        <w:rPr>
          <w:rFonts w:ascii="Arial" w:hAnsi="Arial" w:cs="Arial"/>
          <w:iCs/>
          <w:szCs w:val="24"/>
        </w:rPr>
        <w:t>Tau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yu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ua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xu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xi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haj</w:t>
      </w:r>
      <w:proofErr w:type="spellEnd"/>
      <w:r w:rsidRPr="00805062">
        <w:rPr>
          <w:rFonts w:ascii="Arial" w:hAnsi="Arial" w:cs="Arial"/>
          <w:iCs/>
          <w:szCs w:val="24"/>
        </w:rPr>
        <w:t xml:space="preserve"> 120 </w:t>
      </w:r>
      <w:proofErr w:type="spellStart"/>
      <w:r w:rsidRPr="00805062">
        <w:rPr>
          <w:rFonts w:ascii="Arial" w:hAnsi="Arial" w:cs="Arial"/>
          <w:iCs/>
          <w:szCs w:val="24"/>
        </w:rPr>
        <w:t>hn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lawm</w:t>
      </w:r>
      <w:proofErr w:type="spellEnd"/>
      <w:r w:rsidRPr="00805062">
        <w:rPr>
          <w:rFonts w:ascii="Arial" w:hAnsi="Arial" w:cs="Arial"/>
          <w:iCs/>
          <w:szCs w:val="24"/>
        </w:rPr>
        <w:t xml:space="preserve">. </w:t>
      </w:r>
    </w:p>
    <w:p w14:paraId="1363A776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</w:p>
    <w:p w14:paraId="711C0C24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  <w:proofErr w:type="spellStart"/>
      <w:r w:rsidRPr="00805062">
        <w:rPr>
          <w:rFonts w:ascii="Arial" w:hAnsi="Arial" w:cs="Arial"/>
          <w:iCs/>
          <w:szCs w:val="24"/>
        </w:rPr>
        <w:t>Yo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oj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x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ib</w:t>
      </w:r>
      <w:proofErr w:type="spellEnd"/>
      <w:r w:rsidRPr="00805062">
        <w:rPr>
          <w:rFonts w:ascii="Arial" w:hAnsi="Arial" w:cs="Arial"/>
          <w:iCs/>
          <w:szCs w:val="24"/>
        </w:rPr>
        <w:t xml:space="preserve"> “</w:t>
      </w:r>
      <w:proofErr w:type="spellStart"/>
      <w:r w:rsidRPr="00805062">
        <w:rPr>
          <w:rFonts w:ascii="Arial" w:hAnsi="Arial" w:cs="Arial"/>
          <w:iCs/>
          <w:szCs w:val="24"/>
        </w:rPr>
        <w:t>Ts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Ceeb</w:t>
      </w:r>
      <w:proofErr w:type="spellEnd"/>
      <w:r w:rsidRPr="00805062">
        <w:rPr>
          <w:rFonts w:ascii="Arial" w:hAnsi="Arial" w:cs="Arial"/>
          <w:iCs/>
          <w:szCs w:val="24"/>
        </w:rPr>
        <w:t xml:space="preserve"> Toom Kev </w:t>
      </w:r>
      <w:proofErr w:type="spellStart"/>
      <w:r w:rsidRPr="00805062">
        <w:rPr>
          <w:rFonts w:ascii="Arial" w:hAnsi="Arial" w:cs="Arial"/>
          <w:iCs/>
          <w:szCs w:val="24"/>
        </w:rPr>
        <w:t>H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aws</w:t>
      </w:r>
      <w:proofErr w:type="spellEnd"/>
      <w:r w:rsidRPr="00805062">
        <w:rPr>
          <w:rFonts w:ascii="Arial" w:hAnsi="Arial" w:cs="Arial"/>
          <w:iCs/>
          <w:szCs w:val="24"/>
        </w:rPr>
        <w:t xml:space="preserve"> Kev </w:t>
      </w:r>
      <w:proofErr w:type="spellStart"/>
      <w:r w:rsidRPr="00805062">
        <w:rPr>
          <w:rFonts w:ascii="Arial" w:hAnsi="Arial" w:cs="Arial"/>
          <w:iCs/>
          <w:szCs w:val="24"/>
        </w:rPr>
        <w:t>Ts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ab</w:t>
      </w:r>
      <w:proofErr w:type="spellEnd"/>
      <w:r w:rsidRPr="00805062">
        <w:rPr>
          <w:rFonts w:ascii="Arial" w:hAnsi="Arial" w:cs="Arial"/>
          <w:iCs/>
          <w:szCs w:val="24"/>
        </w:rPr>
        <w:t xml:space="preserve">” los </w:t>
      </w:r>
      <w:proofErr w:type="spellStart"/>
      <w:r w:rsidRPr="00805062">
        <w:rPr>
          <w:rFonts w:ascii="Arial" w:hAnsi="Arial" w:cs="Arial"/>
          <w:iCs/>
          <w:szCs w:val="24"/>
        </w:rPr>
        <w:t>thau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L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Pe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l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u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nub</w:t>
      </w:r>
      <w:proofErr w:type="spellEnd"/>
      <w:r w:rsidRPr="00805062">
        <w:rPr>
          <w:rFonts w:ascii="Arial" w:hAnsi="Arial" w:cs="Arial"/>
          <w:iCs/>
          <w:szCs w:val="24"/>
        </w:rPr>
        <w:t xml:space="preserve"> Tim 1, 2020, los </w:t>
      </w:r>
      <w:proofErr w:type="spellStart"/>
      <w:r w:rsidRPr="00805062">
        <w:rPr>
          <w:rFonts w:ascii="Arial" w:hAnsi="Arial" w:cs="Arial"/>
          <w:iCs/>
          <w:szCs w:val="24"/>
        </w:rPr>
        <w:t>txo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hau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aw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qh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mu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xh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o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q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u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pe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eem</w:t>
      </w:r>
      <w:proofErr w:type="spellEnd"/>
      <w:r w:rsidRPr="00805062">
        <w:rPr>
          <w:rFonts w:ascii="Arial" w:hAnsi="Arial" w:cs="Arial"/>
          <w:iCs/>
          <w:szCs w:val="24"/>
        </w:rPr>
        <w:t xml:space="preserve">, </w:t>
      </w:r>
      <w:proofErr w:type="spellStart"/>
      <w:r w:rsidRPr="00805062">
        <w:rPr>
          <w:rFonts w:ascii="Arial" w:hAnsi="Arial" w:cs="Arial"/>
          <w:iCs/>
          <w:szCs w:val="24"/>
        </w:rPr>
        <w:t>ko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yua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um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hov</w:t>
      </w:r>
      <w:proofErr w:type="spellEnd"/>
      <w:r w:rsidRPr="00805062">
        <w:rPr>
          <w:rFonts w:ascii="Arial" w:hAnsi="Arial" w:cs="Arial"/>
          <w:iCs/>
          <w:szCs w:val="24"/>
        </w:rPr>
        <w:t xml:space="preserve"> Kev </w:t>
      </w:r>
      <w:proofErr w:type="spellStart"/>
      <w:r w:rsidRPr="00805062">
        <w:rPr>
          <w:rFonts w:ascii="Arial" w:hAnsi="Arial" w:cs="Arial"/>
          <w:iCs/>
          <w:szCs w:val="24"/>
        </w:rPr>
        <w:t>Tau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yu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u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yo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cu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wm</w:t>
      </w:r>
      <w:proofErr w:type="spellEnd"/>
      <w:r w:rsidRPr="00805062">
        <w:rPr>
          <w:rFonts w:ascii="Arial" w:hAnsi="Arial" w:cs="Arial"/>
          <w:iCs/>
          <w:szCs w:val="24"/>
        </w:rPr>
        <w:t xml:space="preserve"> 240 </w:t>
      </w:r>
      <w:proofErr w:type="spellStart"/>
      <w:r w:rsidRPr="00805062">
        <w:rPr>
          <w:rFonts w:ascii="Arial" w:hAnsi="Arial" w:cs="Arial"/>
          <w:iCs/>
          <w:szCs w:val="24"/>
        </w:rPr>
        <w:t>sua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nub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xais</w:t>
      </w:r>
      <w:proofErr w:type="spellEnd"/>
      <w:r w:rsidRPr="00805062">
        <w:rPr>
          <w:rFonts w:ascii="Arial" w:hAnsi="Arial" w:cs="Arial"/>
          <w:iCs/>
          <w:szCs w:val="24"/>
        </w:rPr>
        <w:t xml:space="preserve">  “</w:t>
      </w:r>
      <w:proofErr w:type="spellStart"/>
      <w:r w:rsidRPr="00805062">
        <w:rPr>
          <w:rFonts w:ascii="Arial" w:hAnsi="Arial" w:cs="Arial"/>
          <w:iCs/>
          <w:szCs w:val="24"/>
        </w:rPr>
        <w:t>Ts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Ceeb</w:t>
      </w:r>
      <w:proofErr w:type="spellEnd"/>
      <w:r w:rsidRPr="00805062">
        <w:rPr>
          <w:rFonts w:ascii="Arial" w:hAnsi="Arial" w:cs="Arial"/>
          <w:iCs/>
          <w:szCs w:val="24"/>
        </w:rPr>
        <w:t xml:space="preserve"> Toom Kev </w:t>
      </w:r>
      <w:proofErr w:type="spellStart"/>
      <w:r w:rsidRPr="00805062">
        <w:rPr>
          <w:rFonts w:ascii="Arial" w:hAnsi="Arial" w:cs="Arial"/>
          <w:iCs/>
          <w:szCs w:val="24"/>
        </w:rPr>
        <w:t>H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aws</w:t>
      </w:r>
      <w:proofErr w:type="spellEnd"/>
      <w:r w:rsidRPr="00805062">
        <w:rPr>
          <w:rFonts w:ascii="Arial" w:hAnsi="Arial" w:cs="Arial"/>
          <w:iCs/>
          <w:szCs w:val="24"/>
        </w:rPr>
        <w:t xml:space="preserve"> Kev </w:t>
      </w:r>
      <w:proofErr w:type="spellStart"/>
      <w:r w:rsidRPr="00805062">
        <w:rPr>
          <w:rFonts w:ascii="Arial" w:hAnsi="Arial" w:cs="Arial"/>
          <w:iCs/>
          <w:szCs w:val="24"/>
        </w:rPr>
        <w:t>Ts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ab</w:t>
      </w:r>
      <w:proofErr w:type="spellEnd"/>
      <w:r w:rsidRPr="00805062">
        <w:rPr>
          <w:rFonts w:ascii="Arial" w:hAnsi="Arial" w:cs="Arial"/>
          <w:iCs/>
          <w:szCs w:val="24"/>
        </w:rPr>
        <w:t xml:space="preserve">”. </w:t>
      </w:r>
    </w:p>
    <w:p w14:paraId="5C0ABCB5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</w:p>
    <w:p w14:paraId="22F660DE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  <w:proofErr w:type="spellStart"/>
      <w:r w:rsidRPr="00805062">
        <w:rPr>
          <w:rFonts w:ascii="Arial" w:hAnsi="Arial" w:cs="Arial"/>
          <w:iCs/>
          <w:szCs w:val="24"/>
        </w:rPr>
        <w:t>Ko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u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yee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hov</w:t>
      </w:r>
      <w:proofErr w:type="spellEnd"/>
      <w:r w:rsidRPr="00805062">
        <w:rPr>
          <w:rFonts w:ascii="Arial" w:hAnsi="Arial" w:cs="Arial"/>
          <w:iCs/>
          <w:szCs w:val="24"/>
        </w:rPr>
        <w:t xml:space="preserve"> Kev </w:t>
      </w:r>
      <w:proofErr w:type="spellStart"/>
      <w:r w:rsidRPr="00805062">
        <w:rPr>
          <w:rFonts w:ascii="Arial" w:hAnsi="Arial" w:cs="Arial"/>
          <w:iCs/>
          <w:szCs w:val="24"/>
        </w:rPr>
        <w:t>Tau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yu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ua</w:t>
      </w:r>
      <w:proofErr w:type="spellEnd"/>
      <w:r w:rsidRPr="00805062">
        <w:rPr>
          <w:rFonts w:ascii="Arial" w:hAnsi="Arial" w:cs="Arial"/>
          <w:iCs/>
          <w:szCs w:val="24"/>
        </w:rPr>
        <w:t xml:space="preserve"> los </w:t>
      </w:r>
      <w:proofErr w:type="spellStart"/>
      <w:r w:rsidRPr="00805062">
        <w:rPr>
          <w:rFonts w:ascii="Arial" w:hAnsi="Arial" w:cs="Arial"/>
          <w:iCs/>
          <w:szCs w:val="24"/>
        </w:rPr>
        <w:t>nt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hu </w:t>
      </w:r>
      <w:proofErr w:type="spellStart"/>
      <w:r w:rsidRPr="00805062">
        <w:rPr>
          <w:rFonts w:ascii="Arial" w:hAnsi="Arial" w:cs="Arial"/>
          <w:iCs/>
          <w:szCs w:val="24"/>
        </w:rPr>
        <w:t>x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ooj</w:t>
      </w:r>
      <w:proofErr w:type="spellEnd"/>
      <w:r w:rsidRPr="00805062">
        <w:rPr>
          <w:rFonts w:ascii="Arial" w:hAnsi="Arial" w:cs="Arial"/>
          <w:iCs/>
          <w:szCs w:val="24"/>
        </w:rPr>
        <w:t xml:space="preserve">, </w:t>
      </w:r>
      <w:proofErr w:type="spellStart"/>
      <w:r w:rsidRPr="00805062">
        <w:rPr>
          <w:rFonts w:ascii="Arial" w:hAnsi="Arial" w:cs="Arial"/>
          <w:iCs/>
          <w:szCs w:val="24"/>
        </w:rPr>
        <w:t>x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uv</w:t>
      </w:r>
      <w:proofErr w:type="spellEnd"/>
      <w:r w:rsidRPr="00805062">
        <w:rPr>
          <w:rFonts w:ascii="Arial" w:hAnsi="Arial" w:cs="Arial"/>
          <w:iCs/>
          <w:szCs w:val="24"/>
        </w:rPr>
        <w:t xml:space="preserve"> fab is lev </w:t>
      </w:r>
      <w:proofErr w:type="spellStart"/>
      <w:r w:rsidRPr="00805062">
        <w:rPr>
          <w:rFonts w:ascii="Arial" w:hAnsi="Arial" w:cs="Arial"/>
          <w:iCs/>
          <w:szCs w:val="24"/>
        </w:rPr>
        <w:t>t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iv</w:t>
      </w:r>
      <w:proofErr w:type="spellEnd"/>
      <w:r w:rsidRPr="00805062">
        <w:rPr>
          <w:rFonts w:ascii="Arial" w:hAnsi="Arial" w:cs="Arial"/>
          <w:iCs/>
          <w:szCs w:val="24"/>
        </w:rPr>
        <w:t xml:space="preserve">, los sis </w:t>
      </w:r>
      <w:proofErr w:type="spellStart"/>
      <w:r w:rsidRPr="00805062">
        <w:rPr>
          <w:rFonts w:ascii="Arial" w:hAnsi="Arial" w:cs="Arial"/>
          <w:iCs/>
          <w:szCs w:val="24"/>
        </w:rPr>
        <w:t>s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.Th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co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so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i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yo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eeg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x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i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si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a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i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si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h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xi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Mu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Phi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hia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ab</w:t>
      </w:r>
      <w:proofErr w:type="spellEnd"/>
      <w:r w:rsidRPr="00805062">
        <w:rPr>
          <w:rFonts w:ascii="Arial" w:hAnsi="Arial" w:cs="Arial"/>
          <w:iCs/>
          <w:szCs w:val="24"/>
        </w:rPr>
        <w:t xml:space="preserve"> los sis </w:t>
      </w:r>
      <w:proofErr w:type="spellStart"/>
      <w:r w:rsidRPr="00805062">
        <w:rPr>
          <w:rFonts w:ascii="Arial" w:hAnsi="Arial" w:cs="Arial"/>
          <w:iCs/>
          <w:szCs w:val="24"/>
        </w:rPr>
        <w:t>khia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u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a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a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e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au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Xyua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u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Ko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c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cees</w:t>
      </w:r>
      <w:proofErr w:type="spellEnd"/>
      <w:r w:rsidRPr="00805062">
        <w:rPr>
          <w:rFonts w:ascii="Arial" w:hAnsi="Arial" w:cs="Arial"/>
          <w:iCs/>
          <w:szCs w:val="24"/>
        </w:rPr>
        <w:t xml:space="preserve">, </w:t>
      </w:r>
      <w:proofErr w:type="spellStart"/>
      <w:r w:rsidRPr="00805062">
        <w:rPr>
          <w:rFonts w:ascii="Arial" w:hAnsi="Arial" w:cs="Arial"/>
          <w:iCs/>
          <w:szCs w:val="24"/>
        </w:rPr>
        <w:t>tu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eeg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txais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i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si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see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yuav</w:t>
      </w:r>
      <w:proofErr w:type="spellEnd"/>
      <w:r w:rsidRPr="00805062">
        <w:rPr>
          <w:rFonts w:ascii="Arial" w:hAnsi="Arial" w:cs="Arial"/>
          <w:iCs/>
          <w:szCs w:val="24"/>
        </w:rPr>
        <w:t xml:space="preserve"> tau </w:t>
      </w:r>
      <w:proofErr w:type="spellStart"/>
      <w:r w:rsidRPr="00805062">
        <w:rPr>
          <w:rFonts w:ascii="Arial" w:hAnsi="Arial" w:cs="Arial"/>
          <w:iCs/>
          <w:szCs w:val="24"/>
        </w:rPr>
        <w:t>ua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i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dai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aw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ho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xia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sig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txi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nyob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rau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uv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sij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hawm</w:t>
      </w:r>
      <w:proofErr w:type="spellEnd"/>
      <w:r w:rsidRPr="00805062">
        <w:rPr>
          <w:rFonts w:ascii="Arial" w:hAnsi="Arial" w:cs="Arial"/>
          <w:iCs/>
          <w:szCs w:val="24"/>
        </w:rPr>
        <w:t xml:space="preserve"> </w:t>
      </w:r>
      <w:proofErr w:type="spellStart"/>
      <w:r w:rsidRPr="00805062">
        <w:rPr>
          <w:rFonts w:ascii="Arial" w:hAnsi="Arial" w:cs="Arial"/>
          <w:iCs/>
          <w:szCs w:val="24"/>
        </w:rPr>
        <w:t>teev</w:t>
      </w:r>
      <w:proofErr w:type="spellEnd"/>
      <w:r w:rsidRPr="00805062">
        <w:rPr>
          <w:rFonts w:ascii="Arial" w:hAnsi="Arial" w:cs="Arial"/>
          <w:iCs/>
          <w:szCs w:val="24"/>
        </w:rPr>
        <w:t xml:space="preserve"> 10 </w:t>
      </w:r>
      <w:proofErr w:type="spellStart"/>
      <w:r w:rsidRPr="00805062">
        <w:rPr>
          <w:rFonts w:ascii="Arial" w:hAnsi="Arial" w:cs="Arial"/>
          <w:iCs/>
          <w:szCs w:val="24"/>
        </w:rPr>
        <w:t>hnub</w:t>
      </w:r>
      <w:proofErr w:type="spellEnd"/>
      <w:r w:rsidRPr="00805062">
        <w:rPr>
          <w:rFonts w:ascii="Arial" w:hAnsi="Arial" w:cs="Arial"/>
          <w:iCs/>
          <w:szCs w:val="24"/>
        </w:rPr>
        <w:t>.</w:t>
      </w:r>
    </w:p>
    <w:p w14:paraId="60EEFAD0" w14:textId="77777777" w:rsidR="00E13CAF" w:rsidRPr="00805062" w:rsidRDefault="00E13CAF" w:rsidP="00E13CAF">
      <w:pPr>
        <w:rPr>
          <w:rFonts w:ascii="Arial" w:hAnsi="Arial" w:cs="Arial"/>
          <w:iCs/>
          <w:szCs w:val="24"/>
        </w:rPr>
      </w:pPr>
    </w:p>
    <w:p w14:paraId="4B18F96B" w14:textId="77777777" w:rsidR="002500D4" w:rsidRPr="00805062" w:rsidRDefault="00E13CAF" w:rsidP="00AD3933">
      <w:pPr>
        <w:rPr>
          <w:rFonts w:ascii="Arial" w:hAnsi="Arial" w:cs="Arial"/>
          <w:szCs w:val="24"/>
        </w:rPr>
      </w:pPr>
      <w:r w:rsidRPr="00805062">
        <w:rPr>
          <w:rFonts w:ascii="Arial" w:hAnsi="Arial" w:cs="Arial"/>
          <w:szCs w:val="24"/>
        </w:rPr>
        <w:t xml:space="preserve">Kev </w:t>
      </w:r>
      <w:proofErr w:type="spellStart"/>
      <w:r w:rsidRPr="00805062">
        <w:rPr>
          <w:rFonts w:ascii="Arial" w:hAnsi="Arial" w:cs="Arial"/>
          <w:szCs w:val="24"/>
        </w:rPr>
        <w:t>thov</w:t>
      </w:r>
      <w:proofErr w:type="spellEnd"/>
      <w:r w:rsidRPr="00805062">
        <w:rPr>
          <w:rFonts w:ascii="Arial" w:hAnsi="Arial" w:cs="Arial"/>
          <w:szCs w:val="24"/>
        </w:rPr>
        <w:t xml:space="preserve"> Kev </w:t>
      </w:r>
      <w:proofErr w:type="spellStart"/>
      <w:r w:rsidRPr="00805062">
        <w:rPr>
          <w:rFonts w:ascii="Arial" w:hAnsi="Arial" w:cs="Arial"/>
          <w:szCs w:val="24"/>
        </w:rPr>
        <w:t>Taug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Xyuas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Dua</w:t>
      </w:r>
      <w:proofErr w:type="spellEnd"/>
      <w:r w:rsidRPr="00805062">
        <w:rPr>
          <w:rFonts w:ascii="Arial" w:hAnsi="Arial" w:cs="Arial"/>
          <w:szCs w:val="24"/>
        </w:rPr>
        <w:t xml:space="preserve">, </w:t>
      </w:r>
      <w:proofErr w:type="spellStart"/>
      <w:r w:rsidRPr="00805062">
        <w:rPr>
          <w:rFonts w:ascii="Arial" w:hAnsi="Arial" w:cs="Arial"/>
          <w:szCs w:val="24"/>
        </w:rPr>
        <w:t>tho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ua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raws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co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lus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tsom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qhia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ke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thov</w:t>
      </w:r>
      <w:proofErr w:type="spellEnd"/>
      <w:r w:rsidRPr="00805062">
        <w:rPr>
          <w:rFonts w:ascii="Arial" w:hAnsi="Arial" w:cs="Arial"/>
          <w:szCs w:val="24"/>
        </w:rPr>
        <w:t xml:space="preserve"> Kev </w:t>
      </w:r>
      <w:proofErr w:type="spellStart"/>
      <w:r w:rsidRPr="00805062">
        <w:rPr>
          <w:rFonts w:ascii="Arial" w:hAnsi="Arial" w:cs="Arial"/>
          <w:szCs w:val="24"/>
        </w:rPr>
        <w:t>Taug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Xyuas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Dua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uas</w:t>
      </w:r>
      <w:proofErr w:type="spellEnd"/>
      <w:r w:rsidRPr="00805062">
        <w:rPr>
          <w:rFonts w:ascii="Arial" w:hAnsi="Arial" w:cs="Arial"/>
          <w:szCs w:val="24"/>
        </w:rPr>
        <w:t xml:space="preserve"> tau </w:t>
      </w:r>
      <w:proofErr w:type="spellStart"/>
      <w:r w:rsidRPr="00805062">
        <w:rPr>
          <w:rFonts w:ascii="Arial" w:hAnsi="Arial" w:cs="Arial"/>
          <w:szCs w:val="24"/>
        </w:rPr>
        <w:t>qhia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paub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meej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rau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hau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daim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ntaw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nias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tuaj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nrog</w:t>
      </w:r>
      <w:proofErr w:type="spellEnd"/>
      <w:r w:rsidRPr="00805062">
        <w:rPr>
          <w:rFonts w:ascii="Arial" w:hAnsi="Arial" w:cs="Arial"/>
          <w:szCs w:val="24"/>
        </w:rPr>
        <w:t xml:space="preserve"> “</w:t>
      </w:r>
      <w:proofErr w:type="spellStart"/>
      <w:r w:rsidRPr="00805062">
        <w:rPr>
          <w:rFonts w:ascii="Arial" w:hAnsi="Arial" w:cs="Arial"/>
          <w:szCs w:val="24"/>
        </w:rPr>
        <w:t>Koj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Cov</w:t>
      </w:r>
      <w:proofErr w:type="spellEnd"/>
      <w:r w:rsidRPr="00805062">
        <w:rPr>
          <w:rFonts w:ascii="Arial" w:hAnsi="Arial" w:cs="Arial"/>
          <w:szCs w:val="24"/>
        </w:rPr>
        <w:t xml:space="preserve"> Cai </w:t>
      </w:r>
      <w:proofErr w:type="spellStart"/>
      <w:r w:rsidRPr="00805062">
        <w:rPr>
          <w:rFonts w:ascii="Arial" w:hAnsi="Arial" w:cs="Arial"/>
          <w:szCs w:val="24"/>
        </w:rPr>
        <w:t>Muaj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Raws</w:t>
      </w:r>
      <w:proofErr w:type="spellEnd"/>
      <w:r w:rsidRPr="00805062">
        <w:rPr>
          <w:rFonts w:ascii="Arial" w:hAnsi="Arial" w:cs="Arial"/>
          <w:szCs w:val="24"/>
        </w:rPr>
        <w:t xml:space="preserve"> Li Medi-Cal </w:t>
      </w:r>
      <w:proofErr w:type="spellStart"/>
      <w:r w:rsidRPr="00805062">
        <w:rPr>
          <w:rFonts w:ascii="Arial" w:hAnsi="Arial" w:cs="Arial"/>
          <w:szCs w:val="24"/>
        </w:rPr>
        <w:t>Tsab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Ntawv</w:t>
      </w:r>
      <w:proofErr w:type="spellEnd"/>
      <w:r w:rsidRPr="00805062">
        <w:rPr>
          <w:rFonts w:ascii="Arial" w:hAnsi="Arial" w:cs="Arial"/>
          <w:szCs w:val="24"/>
        </w:rPr>
        <w:t xml:space="preserve"> </w:t>
      </w:r>
      <w:proofErr w:type="spellStart"/>
      <w:r w:rsidRPr="00805062">
        <w:rPr>
          <w:rFonts w:ascii="Arial" w:hAnsi="Arial" w:cs="Arial"/>
          <w:szCs w:val="24"/>
        </w:rPr>
        <w:t>Ceeb</w:t>
      </w:r>
      <w:proofErr w:type="spellEnd"/>
      <w:r w:rsidRPr="00805062">
        <w:rPr>
          <w:rFonts w:ascii="Arial" w:hAnsi="Arial" w:cs="Arial"/>
          <w:szCs w:val="24"/>
        </w:rPr>
        <w:t xml:space="preserve"> Toom.”</w:t>
      </w:r>
    </w:p>
    <w:sectPr w:rsidR="002500D4" w:rsidRPr="00805062" w:rsidSect="0036288E">
      <w:footerReference w:type="default" r:id="rId10"/>
      <w:pgSz w:w="12240" w:h="15840" w:code="1"/>
      <w:pgMar w:top="864" w:right="1440" w:bottom="749" w:left="144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72E39" w14:textId="77777777" w:rsidR="009E3BD6" w:rsidRDefault="009E3BD6">
      <w:r>
        <w:separator/>
      </w:r>
    </w:p>
  </w:endnote>
  <w:endnote w:type="continuationSeparator" w:id="0">
    <w:p w14:paraId="317D26A0" w14:textId="77777777" w:rsidR="009E3BD6" w:rsidRDefault="009E3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46576" w14:textId="77777777" w:rsidR="003F6362" w:rsidRDefault="00B9278A">
    <w:pPr>
      <w:pStyle w:val="Footer"/>
      <w:tabs>
        <w:tab w:val="clear" w:pos="4320"/>
        <w:tab w:val="clear" w:pos="8640"/>
        <w:tab w:val="left" w:pos="360"/>
        <w:tab w:val="left" w:pos="1800"/>
        <w:tab w:val="left" w:pos="4050"/>
        <w:tab w:val="left" w:pos="7200"/>
        <w:tab w:val="right" w:pos="8460"/>
      </w:tabs>
      <w:jc w:val="center"/>
      <w:rPr>
        <w:rFonts w:ascii="Book Antiqua" w:hAnsi="Book Antiqua"/>
        <w:sz w:val="18"/>
      </w:rPr>
    </w:pPr>
    <w:r>
      <w:rPr>
        <w:rFonts w:ascii="Book Antiqua" w:hAnsi="Book Antiqua" w:hint="eastAsia"/>
        <w:sz w:val="18"/>
      </w:rPr>
      <w:t>1925 E. Dakota Ave., Fresno, CA 93726</w:t>
    </w:r>
  </w:p>
  <w:p w14:paraId="61F52686" w14:textId="77777777" w:rsidR="003F6362" w:rsidRDefault="003F6362">
    <w:pPr>
      <w:pStyle w:val="Footer"/>
      <w:tabs>
        <w:tab w:val="clear" w:pos="4320"/>
        <w:tab w:val="clear" w:pos="8640"/>
        <w:tab w:val="left" w:pos="360"/>
        <w:tab w:val="left" w:pos="1800"/>
        <w:tab w:val="left" w:pos="4050"/>
        <w:tab w:val="left" w:pos="7200"/>
        <w:tab w:val="right" w:pos="8460"/>
      </w:tabs>
      <w:jc w:val="center"/>
      <w:rPr>
        <w:rFonts w:ascii="Book Antiqua" w:hAnsi="Book Antiqua"/>
        <w:sz w:val="18"/>
      </w:rPr>
    </w:pPr>
    <w:r>
      <w:rPr>
        <w:rFonts w:ascii="Book Antiqua" w:hAnsi="Book Antiqua" w:hint="eastAsia"/>
        <w:sz w:val="18"/>
      </w:rPr>
      <w:t xml:space="preserve">FAX (559) 600-7673   </w:t>
    </w:r>
    <w:hyperlink r:id="rId1" w:history="1">
      <w:r>
        <w:rPr>
          <w:rStyle w:val="Hyperlink"/>
          <w:rFonts w:ascii="Book Antiqua" w:hAnsi="Book Antiqua" w:hint="eastAsia"/>
          <w:sz w:val="18"/>
        </w:rPr>
        <w:t>www.co.fresno.ca.us</w:t>
      </w:r>
    </w:hyperlink>
  </w:p>
  <w:p w14:paraId="14D3C789" w14:textId="77777777" w:rsidR="003F6362" w:rsidRPr="00925406" w:rsidRDefault="003F6362">
    <w:pPr>
      <w:pStyle w:val="Footer"/>
      <w:tabs>
        <w:tab w:val="clear" w:pos="4320"/>
        <w:tab w:val="clear" w:pos="8640"/>
        <w:tab w:val="left" w:pos="360"/>
        <w:tab w:val="left" w:pos="1800"/>
        <w:tab w:val="left" w:pos="4050"/>
        <w:tab w:val="left" w:pos="7200"/>
        <w:tab w:val="right" w:pos="8460"/>
      </w:tabs>
      <w:jc w:val="center"/>
      <w:rPr>
        <w:rFonts w:ascii="Book Antiqua" w:hAnsi="Book Antiqua"/>
        <w:sz w:val="12"/>
        <w:szCs w:val="12"/>
      </w:rPr>
    </w:pPr>
  </w:p>
  <w:p w14:paraId="1B9A98FB" w14:textId="77777777" w:rsidR="003F6362" w:rsidRPr="00B90E02" w:rsidRDefault="00047755">
    <w:pPr>
      <w:pStyle w:val="Footer"/>
      <w:tabs>
        <w:tab w:val="clear" w:pos="4320"/>
        <w:tab w:val="clear" w:pos="8640"/>
        <w:tab w:val="left" w:pos="360"/>
        <w:tab w:val="left" w:pos="1800"/>
        <w:tab w:val="left" w:pos="4050"/>
        <w:tab w:val="left" w:pos="7200"/>
        <w:tab w:val="right" w:pos="8460"/>
      </w:tabs>
      <w:jc w:val="center"/>
      <w:rPr>
        <w:rFonts w:ascii="Book Antiqua" w:hAnsi="Book Antiqua"/>
        <w:sz w:val="16"/>
        <w:szCs w:val="16"/>
      </w:rPr>
    </w:pPr>
    <w:proofErr w:type="spellStart"/>
    <w:r>
      <w:rPr>
        <w:rFonts w:ascii="Book Antiqua" w:hAnsi="Book Antiqua" w:hint="eastAsia"/>
        <w:sz w:val="16"/>
        <w:szCs w:val="16"/>
      </w:rPr>
      <w:t>Nroog</w:t>
    </w:r>
    <w:proofErr w:type="spellEnd"/>
    <w:r>
      <w:rPr>
        <w:rFonts w:ascii="Book Antiqua" w:hAnsi="Book Antiqua" w:hint="eastAsia"/>
        <w:sz w:val="16"/>
        <w:szCs w:val="16"/>
      </w:rPr>
      <w:t xml:space="preserve"> Fresno </w:t>
    </w:r>
    <w:proofErr w:type="spellStart"/>
    <w:r>
      <w:rPr>
        <w:rFonts w:ascii="Book Antiqua" w:hAnsi="Book Antiqua" w:hint="eastAsia"/>
        <w:sz w:val="16"/>
        <w:szCs w:val="16"/>
      </w:rPr>
      <w:t>yog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ib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Lub</w:t>
    </w:r>
    <w:proofErr w:type="spellEnd"/>
    <w:r>
      <w:rPr>
        <w:rFonts w:ascii="Book Antiqua" w:hAnsi="Book Antiqua" w:hint="eastAsia"/>
        <w:sz w:val="16"/>
        <w:szCs w:val="16"/>
      </w:rPr>
      <w:t xml:space="preserve"> Chaw </w:t>
    </w:r>
    <w:proofErr w:type="spellStart"/>
    <w:r>
      <w:rPr>
        <w:rFonts w:ascii="Book Antiqua" w:hAnsi="Book Antiqua" w:hint="eastAsia"/>
        <w:sz w:val="16"/>
        <w:szCs w:val="16"/>
      </w:rPr>
      <w:t>Ntiav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Neeg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Ua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Hauj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Lwm</w:t>
    </w:r>
    <w:proofErr w:type="spellEnd"/>
    <w:r>
      <w:rPr>
        <w:rFonts w:ascii="Book Antiqua" w:hAnsi="Book Antiqua" w:hint="eastAsia"/>
        <w:sz w:val="16"/>
        <w:szCs w:val="16"/>
      </w:rPr>
      <w:t xml:space="preserve">  </w:t>
    </w:r>
    <w:proofErr w:type="spellStart"/>
    <w:r>
      <w:rPr>
        <w:rFonts w:ascii="Book Antiqua" w:hAnsi="Book Antiqua" w:hint="eastAsia"/>
        <w:sz w:val="16"/>
        <w:szCs w:val="16"/>
      </w:rPr>
      <w:t>Muab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Lub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Cib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Fim</w:t>
    </w:r>
    <w:proofErr w:type="spellEnd"/>
    <w:r>
      <w:rPr>
        <w:rFonts w:ascii="Book Antiqua" w:hAnsi="Book Antiqua" w:hint="eastAsia"/>
        <w:sz w:val="16"/>
        <w:szCs w:val="16"/>
      </w:rPr>
      <w:t xml:space="preserve"> Kev </w:t>
    </w:r>
    <w:proofErr w:type="spellStart"/>
    <w:r>
      <w:rPr>
        <w:rFonts w:ascii="Book Antiqua" w:hAnsi="Book Antiqua" w:hint="eastAsia"/>
        <w:sz w:val="16"/>
        <w:szCs w:val="16"/>
      </w:rPr>
      <w:t>Ntiav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Hauj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Lwm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Uas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Muaj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Vaj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  <w:proofErr w:type="spellStart"/>
    <w:r>
      <w:rPr>
        <w:rFonts w:ascii="Book Antiqua" w:hAnsi="Book Antiqua" w:hint="eastAsia"/>
        <w:sz w:val="16"/>
        <w:szCs w:val="16"/>
      </w:rPr>
      <w:t>Huam</w:t>
    </w:r>
    <w:proofErr w:type="spellEnd"/>
    <w:r>
      <w:rPr>
        <w:rFonts w:ascii="Book Antiqua" w:hAnsi="Book Antiqua" w:hint="eastAsia"/>
        <w:sz w:val="16"/>
        <w:szCs w:val="16"/>
      </w:rPr>
      <w:t xml:space="preserve"> Sib </w:t>
    </w:r>
    <w:proofErr w:type="spellStart"/>
    <w:r>
      <w:rPr>
        <w:rFonts w:ascii="Book Antiqua" w:hAnsi="Book Antiqua" w:hint="eastAsia"/>
        <w:sz w:val="16"/>
        <w:szCs w:val="16"/>
      </w:rPr>
      <w:t>Luag</w:t>
    </w:r>
    <w:proofErr w:type="spellEnd"/>
    <w:r>
      <w:rPr>
        <w:rFonts w:ascii="Book Antiqua" w:hAnsi="Book Antiqua" w:hint="eastAsia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8DF53" w14:textId="77777777" w:rsidR="009E3BD6" w:rsidRDefault="009E3BD6">
      <w:r>
        <w:separator/>
      </w:r>
    </w:p>
  </w:footnote>
  <w:footnote w:type="continuationSeparator" w:id="0">
    <w:p w14:paraId="4C0FA87A" w14:textId="77777777" w:rsidR="009E3BD6" w:rsidRDefault="009E3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27A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AE830C8"/>
    <w:multiLevelType w:val="hybridMultilevel"/>
    <w:tmpl w:val="940892C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CA31DAE"/>
    <w:multiLevelType w:val="hybridMultilevel"/>
    <w:tmpl w:val="8FBA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wMDI0Mjc1M7I0N7FQ0lEKTi0uzszPAykwrAUAzS2gfywAAAA="/>
  </w:docVars>
  <w:rsids>
    <w:rsidRoot w:val="001A52DE"/>
    <w:rsid w:val="000028F5"/>
    <w:rsid w:val="00014492"/>
    <w:rsid w:val="000325BA"/>
    <w:rsid w:val="00034CAB"/>
    <w:rsid w:val="00034DD3"/>
    <w:rsid w:val="00036703"/>
    <w:rsid w:val="00044388"/>
    <w:rsid w:val="00047755"/>
    <w:rsid w:val="000513EA"/>
    <w:rsid w:val="000536BD"/>
    <w:rsid w:val="00054BAA"/>
    <w:rsid w:val="00056190"/>
    <w:rsid w:val="000709A4"/>
    <w:rsid w:val="00071F30"/>
    <w:rsid w:val="00077B22"/>
    <w:rsid w:val="0008013B"/>
    <w:rsid w:val="00086392"/>
    <w:rsid w:val="00091560"/>
    <w:rsid w:val="000979FA"/>
    <w:rsid w:val="000A29DF"/>
    <w:rsid w:val="000A360A"/>
    <w:rsid w:val="000A5A74"/>
    <w:rsid w:val="000B580A"/>
    <w:rsid w:val="000B698A"/>
    <w:rsid w:val="000C1AD8"/>
    <w:rsid w:val="000C25AF"/>
    <w:rsid w:val="000C75DE"/>
    <w:rsid w:val="000D36FA"/>
    <w:rsid w:val="000D677E"/>
    <w:rsid w:val="000E73DC"/>
    <w:rsid w:val="000F0935"/>
    <w:rsid w:val="0012012E"/>
    <w:rsid w:val="00121A8E"/>
    <w:rsid w:val="00121F04"/>
    <w:rsid w:val="00142433"/>
    <w:rsid w:val="00146C3C"/>
    <w:rsid w:val="0015465E"/>
    <w:rsid w:val="00156745"/>
    <w:rsid w:val="00177F0C"/>
    <w:rsid w:val="001816C7"/>
    <w:rsid w:val="0018795F"/>
    <w:rsid w:val="00194680"/>
    <w:rsid w:val="001A088D"/>
    <w:rsid w:val="001A52DE"/>
    <w:rsid w:val="001B2B90"/>
    <w:rsid w:val="001D128E"/>
    <w:rsid w:val="001D2D4E"/>
    <w:rsid w:val="001D4F5F"/>
    <w:rsid w:val="001E22E0"/>
    <w:rsid w:val="001F6E00"/>
    <w:rsid w:val="002054CF"/>
    <w:rsid w:val="002135DA"/>
    <w:rsid w:val="00221E6B"/>
    <w:rsid w:val="00225FDC"/>
    <w:rsid w:val="0022655A"/>
    <w:rsid w:val="002310EA"/>
    <w:rsid w:val="00242021"/>
    <w:rsid w:val="002500D4"/>
    <w:rsid w:val="00257E0D"/>
    <w:rsid w:val="002662FE"/>
    <w:rsid w:val="00267A35"/>
    <w:rsid w:val="00285EAE"/>
    <w:rsid w:val="00291C0B"/>
    <w:rsid w:val="00294CC8"/>
    <w:rsid w:val="0029721C"/>
    <w:rsid w:val="002A120B"/>
    <w:rsid w:val="002B4C11"/>
    <w:rsid w:val="002B78C6"/>
    <w:rsid w:val="002B7EA9"/>
    <w:rsid w:val="002D10C6"/>
    <w:rsid w:val="002D23FC"/>
    <w:rsid w:val="002D7449"/>
    <w:rsid w:val="002F5B82"/>
    <w:rsid w:val="002F7AF9"/>
    <w:rsid w:val="00301784"/>
    <w:rsid w:val="003172A8"/>
    <w:rsid w:val="00336A1D"/>
    <w:rsid w:val="003469FA"/>
    <w:rsid w:val="00355892"/>
    <w:rsid w:val="00361CEE"/>
    <w:rsid w:val="0036288E"/>
    <w:rsid w:val="00370940"/>
    <w:rsid w:val="00372CC0"/>
    <w:rsid w:val="00380492"/>
    <w:rsid w:val="0039243F"/>
    <w:rsid w:val="0039330E"/>
    <w:rsid w:val="003A6474"/>
    <w:rsid w:val="003A67B4"/>
    <w:rsid w:val="003B1624"/>
    <w:rsid w:val="003B379A"/>
    <w:rsid w:val="003E0908"/>
    <w:rsid w:val="003E44CD"/>
    <w:rsid w:val="003F48DE"/>
    <w:rsid w:val="003F496D"/>
    <w:rsid w:val="003F6362"/>
    <w:rsid w:val="00400332"/>
    <w:rsid w:val="004042AD"/>
    <w:rsid w:val="00417191"/>
    <w:rsid w:val="0042070C"/>
    <w:rsid w:val="00420ADB"/>
    <w:rsid w:val="0042307A"/>
    <w:rsid w:val="00432677"/>
    <w:rsid w:val="0043354C"/>
    <w:rsid w:val="00440042"/>
    <w:rsid w:val="004478CA"/>
    <w:rsid w:val="00451684"/>
    <w:rsid w:val="00467CBF"/>
    <w:rsid w:val="0048088D"/>
    <w:rsid w:val="00484466"/>
    <w:rsid w:val="0048608B"/>
    <w:rsid w:val="00497DA3"/>
    <w:rsid w:val="004A5146"/>
    <w:rsid w:val="004B73B5"/>
    <w:rsid w:val="004C0F18"/>
    <w:rsid w:val="004C12C1"/>
    <w:rsid w:val="004C1BD1"/>
    <w:rsid w:val="004D372E"/>
    <w:rsid w:val="004D6AEF"/>
    <w:rsid w:val="004F46A7"/>
    <w:rsid w:val="005123DD"/>
    <w:rsid w:val="00514DDD"/>
    <w:rsid w:val="005464DD"/>
    <w:rsid w:val="00593E97"/>
    <w:rsid w:val="005E3A16"/>
    <w:rsid w:val="00602D85"/>
    <w:rsid w:val="006031E2"/>
    <w:rsid w:val="00616C04"/>
    <w:rsid w:val="00624625"/>
    <w:rsid w:val="006247F3"/>
    <w:rsid w:val="0062673D"/>
    <w:rsid w:val="00644BE2"/>
    <w:rsid w:val="0067347F"/>
    <w:rsid w:val="006905B4"/>
    <w:rsid w:val="006968B8"/>
    <w:rsid w:val="006D208F"/>
    <w:rsid w:val="006D4A34"/>
    <w:rsid w:val="006E068A"/>
    <w:rsid w:val="006E462D"/>
    <w:rsid w:val="006E5335"/>
    <w:rsid w:val="006F3534"/>
    <w:rsid w:val="006F502A"/>
    <w:rsid w:val="0070262A"/>
    <w:rsid w:val="00711FAE"/>
    <w:rsid w:val="007144E6"/>
    <w:rsid w:val="00721EB5"/>
    <w:rsid w:val="007343CD"/>
    <w:rsid w:val="00734E6C"/>
    <w:rsid w:val="007414E9"/>
    <w:rsid w:val="00744BAE"/>
    <w:rsid w:val="00744FA7"/>
    <w:rsid w:val="007459D0"/>
    <w:rsid w:val="0074747B"/>
    <w:rsid w:val="00753979"/>
    <w:rsid w:val="00767257"/>
    <w:rsid w:val="00771BCC"/>
    <w:rsid w:val="0077233C"/>
    <w:rsid w:val="00773B97"/>
    <w:rsid w:val="007775F1"/>
    <w:rsid w:val="007928B7"/>
    <w:rsid w:val="00794BFE"/>
    <w:rsid w:val="007B5CC3"/>
    <w:rsid w:val="007C043A"/>
    <w:rsid w:val="007C264C"/>
    <w:rsid w:val="007C3805"/>
    <w:rsid w:val="007C4C0F"/>
    <w:rsid w:val="007D0B3A"/>
    <w:rsid w:val="007D247D"/>
    <w:rsid w:val="007E06D0"/>
    <w:rsid w:val="00804DD7"/>
    <w:rsid w:val="00805062"/>
    <w:rsid w:val="00825266"/>
    <w:rsid w:val="0083372F"/>
    <w:rsid w:val="008734F8"/>
    <w:rsid w:val="0088092C"/>
    <w:rsid w:val="00887F79"/>
    <w:rsid w:val="00893C26"/>
    <w:rsid w:val="00895265"/>
    <w:rsid w:val="0089687C"/>
    <w:rsid w:val="00896D34"/>
    <w:rsid w:val="008B64C9"/>
    <w:rsid w:val="008D0D58"/>
    <w:rsid w:val="008D1BA1"/>
    <w:rsid w:val="008E0D0F"/>
    <w:rsid w:val="008E0E3A"/>
    <w:rsid w:val="008E66D3"/>
    <w:rsid w:val="009019FF"/>
    <w:rsid w:val="009063BF"/>
    <w:rsid w:val="00910048"/>
    <w:rsid w:val="00923AC3"/>
    <w:rsid w:val="00925406"/>
    <w:rsid w:val="00945F62"/>
    <w:rsid w:val="00946F3F"/>
    <w:rsid w:val="00947069"/>
    <w:rsid w:val="00952A07"/>
    <w:rsid w:val="00962E43"/>
    <w:rsid w:val="00971934"/>
    <w:rsid w:val="00975283"/>
    <w:rsid w:val="00976899"/>
    <w:rsid w:val="00982A36"/>
    <w:rsid w:val="009875FB"/>
    <w:rsid w:val="009A355A"/>
    <w:rsid w:val="009A524A"/>
    <w:rsid w:val="009B1604"/>
    <w:rsid w:val="009B3F31"/>
    <w:rsid w:val="009B5F06"/>
    <w:rsid w:val="009C7EBB"/>
    <w:rsid w:val="009D2E1B"/>
    <w:rsid w:val="009E3BD6"/>
    <w:rsid w:val="009E4C5D"/>
    <w:rsid w:val="009E5691"/>
    <w:rsid w:val="009F1D16"/>
    <w:rsid w:val="009F7B56"/>
    <w:rsid w:val="00A053DA"/>
    <w:rsid w:val="00A07D31"/>
    <w:rsid w:val="00A22B51"/>
    <w:rsid w:val="00A41498"/>
    <w:rsid w:val="00A54B60"/>
    <w:rsid w:val="00A5687E"/>
    <w:rsid w:val="00A569B0"/>
    <w:rsid w:val="00A80ED5"/>
    <w:rsid w:val="00A902C9"/>
    <w:rsid w:val="00A90C4C"/>
    <w:rsid w:val="00AA58B2"/>
    <w:rsid w:val="00AB5E40"/>
    <w:rsid w:val="00AD1C7D"/>
    <w:rsid w:val="00AD3933"/>
    <w:rsid w:val="00AD6577"/>
    <w:rsid w:val="00AE6979"/>
    <w:rsid w:val="00AF45B1"/>
    <w:rsid w:val="00AF4A44"/>
    <w:rsid w:val="00AF4E56"/>
    <w:rsid w:val="00AF5E31"/>
    <w:rsid w:val="00B01744"/>
    <w:rsid w:val="00B056E5"/>
    <w:rsid w:val="00B11519"/>
    <w:rsid w:val="00B15262"/>
    <w:rsid w:val="00B25718"/>
    <w:rsid w:val="00B370B8"/>
    <w:rsid w:val="00B40BCB"/>
    <w:rsid w:val="00B440E9"/>
    <w:rsid w:val="00B44D5E"/>
    <w:rsid w:val="00B52EE6"/>
    <w:rsid w:val="00B81198"/>
    <w:rsid w:val="00B90E02"/>
    <w:rsid w:val="00B9278A"/>
    <w:rsid w:val="00BA2665"/>
    <w:rsid w:val="00BA2C34"/>
    <w:rsid w:val="00BA432D"/>
    <w:rsid w:val="00BB5F2E"/>
    <w:rsid w:val="00BB62FC"/>
    <w:rsid w:val="00BC74EA"/>
    <w:rsid w:val="00BF274C"/>
    <w:rsid w:val="00BF54FB"/>
    <w:rsid w:val="00C0461B"/>
    <w:rsid w:val="00C14844"/>
    <w:rsid w:val="00C14B72"/>
    <w:rsid w:val="00C15C85"/>
    <w:rsid w:val="00C27E70"/>
    <w:rsid w:val="00C319E3"/>
    <w:rsid w:val="00C32FFE"/>
    <w:rsid w:val="00C421EA"/>
    <w:rsid w:val="00C443EA"/>
    <w:rsid w:val="00C54CC4"/>
    <w:rsid w:val="00C6343F"/>
    <w:rsid w:val="00C666BB"/>
    <w:rsid w:val="00C73F41"/>
    <w:rsid w:val="00C74DCF"/>
    <w:rsid w:val="00C953BC"/>
    <w:rsid w:val="00CA75DC"/>
    <w:rsid w:val="00CB73E7"/>
    <w:rsid w:val="00CC0129"/>
    <w:rsid w:val="00CD6387"/>
    <w:rsid w:val="00CE513E"/>
    <w:rsid w:val="00CE7936"/>
    <w:rsid w:val="00CF17EB"/>
    <w:rsid w:val="00CF255D"/>
    <w:rsid w:val="00D21373"/>
    <w:rsid w:val="00D21B7D"/>
    <w:rsid w:val="00D2401F"/>
    <w:rsid w:val="00D33D59"/>
    <w:rsid w:val="00D418CC"/>
    <w:rsid w:val="00D4417E"/>
    <w:rsid w:val="00D45A2F"/>
    <w:rsid w:val="00D4645C"/>
    <w:rsid w:val="00D53A5A"/>
    <w:rsid w:val="00D55AB0"/>
    <w:rsid w:val="00D65A0B"/>
    <w:rsid w:val="00D6653A"/>
    <w:rsid w:val="00D81CF3"/>
    <w:rsid w:val="00D913CD"/>
    <w:rsid w:val="00D93326"/>
    <w:rsid w:val="00D95135"/>
    <w:rsid w:val="00D95377"/>
    <w:rsid w:val="00DA0CB0"/>
    <w:rsid w:val="00DB2F1F"/>
    <w:rsid w:val="00DB387C"/>
    <w:rsid w:val="00DC226C"/>
    <w:rsid w:val="00DC6701"/>
    <w:rsid w:val="00E13CAF"/>
    <w:rsid w:val="00E15FBB"/>
    <w:rsid w:val="00E16A5C"/>
    <w:rsid w:val="00E31EED"/>
    <w:rsid w:val="00E354B5"/>
    <w:rsid w:val="00E37D08"/>
    <w:rsid w:val="00E44974"/>
    <w:rsid w:val="00E57299"/>
    <w:rsid w:val="00E61BD1"/>
    <w:rsid w:val="00E74837"/>
    <w:rsid w:val="00E817D6"/>
    <w:rsid w:val="00EA73EE"/>
    <w:rsid w:val="00EB140F"/>
    <w:rsid w:val="00EB37A4"/>
    <w:rsid w:val="00EB75CD"/>
    <w:rsid w:val="00ED6B1F"/>
    <w:rsid w:val="00EF18A6"/>
    <w:rsid w:val="00EF344E"/>
    <w:rsid w:val="00EF5AAB"/>
    <w:rsid w:val="00EF7B02"/>
    <w:rsid w:val="00F008DB"/>
    <w:rsid w:val="00F01738"/>
    <w:rsid w:val="00F10741"/>
    <w:rsid w:val="00F21C7D"/>
    <w:rsid w:val="00F31A4B"/>
    <w:rsid w:val="00F3434D"/>
    <w:rsid w:val="00F53794"/>
    <w:rsid w:val="00F674ED"/>
    <w:rsid w:val="00F74D3E"/>
    <w:rsid w:val="00F76D7E"/>
    <w:rsid w:val="00F92E56"/>
    <w:rsid w:val="00F9475F"/>
    <w:rsid w:val="00FA5D39"/>
    <w:rsid w:val="00FA6E54"/>
    <w:rsid w:val="00FB0316"/>
    <w:rsid w:val="00FB2726"/>
    <w:rsid w:val="00FC786B"/>
    <w:rsid w:val="00FE501A"/>
    <w:rsid w:val="00FE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66A13B5"/>
  <w15:chartTrackingRefBased/>
  <w15:docId w15:val="{1DAE40D3-6872-4DD8-A5A2-956BFDA55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A5146"/>
    <w:rPr>
      <w:rFonts w:ascii="Garamond" w:hAnsi="Garamond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7928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928B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D393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paragraph" w:styleId="Caption">
    <w:name w:val="caption"/>
    <w:basedOn w:val="Normal"/>
    <w:next w:val="Normal"/>
    <w:qFormat/>
    <w:pPr>
      <w:framePr w:w="4097" w:h="433" w:hSpace="180" w:wrap="around" w:vAnchor="text" w:hAnchor="page" w:x="7345" w:y="729"/>
    </w:pPr>
    <w:rPr>
      <w:rFonts w:ascii="Arial" w:hAnsi="Arial"/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77F0C"/>
    <w:rPr>
      <w:rFonts w:ascii="Tahoma" w:hAnsi="Tahoma" w:cs="Tahoma"/>
      <w:sz w:val="16"/>
      <w:szCs w:val="16"/>
    </w:rPr>
  </w:style>
  <w:style w:type="character" w:customStyle="1" w:styleId="pslongeditbox">
    <w:name w:val="pslongeditbox"/>
    <w:basedOn w:val="DefaultParagraphFont"/>
    <w:rsid w:val="007928B7"/>
  </w:style>
  <w:style w:type="paragraph" w:styleId="BodyText2">
    <w:name w:val="Body Text 2"/>
    <w:basedOn w:val="Normal"/>
    <w:rsid w:val="007928B7"/>
    <w:pPr>
      <w:spacing w:after="120" w:line="480" w:lineRule="auto"/>
    </w:pPr>
  </w:style>
  <w:style w:type="character" w:customStyle="1" w:styleId="pslongeditbox1">
    <w:name w:val="pslongeditbox1"/>
    <w:rsid w:val="007928B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styleId="BodyTextIndent">
    <w:name w:val="Body Text Indent"/>
    <w:basedOn w:val="Normal"/>
    <w:rsid w:val="00C54CC4"/>
    <w:pPr>
      <w:spacing w:after="120"/>
      <w:ind w:left="360"/>
    </w:pPr>
  </w:style>
  <w:style w:type="paragraph" w:styleId="BodyTextIndent2">
    <w:name w:val="Body Text Indent 2"/>
    <w:basedOn w:val="Normal"/>
    <w:rsid w:val="00C54CC4"/>
    <w:pPr>
      <w:spacing w:after="120" w:line="480" w:lineRule="auto"/>
      <w:ind w:left="360"/>
    </w:pPr>
  </w:style>
  <w:style w:type="character" w:customStyle="1" w:styleId="pseditboxdisponly1">
    <w:name w:val="pseditbox_disponly1"/>
    <w:rsid w:val="00C54CC4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  <w:bdr w:val="none" w:sz="0" w:space="0" w:color="auto" w:frame="1"/>
    </w:rPr>
  </w:style>
  <w:style w:type="character" w:customStyle="1" w:styleId="Heading4Char">
    <w:name w:val="Heading 4 Char"/>
    <w:link w:val="Heading4"/>
    <w:semiHidden/>
    <w:rsid w:val="00AD3933"/>
    <w:rPr>
      <w:rFonts w:ascii="Calibri" w:eastAsia="Times New Roman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056190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E13CAF"/>
    <w:pPr>
      <w:jc w:val="center"/>
    </w:pPr>
    <w:rPr>
      <w:rFonts w:ascii="Arial" w:hAnsi="Arial"/>
      <w:b/>
    </w:rPr>
  </w:style>
  <w:style w:type="character" w:customStyle="1" w:styleId="TitleChar">
    <w:name w:val="Title Char"/>
    <w:basedOn w:val="DefaultParagraphFont"/>
    <w:link w:val="Title"/>
    <w:rsid w:val="00E13CAF"/>
    <w:rPr>
      <w:rFonts w:ascii="Arial" w:hAnsi="Arial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955704">
      <w:bodyDiv w:val="1"/>
      <w:marLeft w:val="90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0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52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628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135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6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396">
      <w:bodyDiv w:val="1"/>
      <w:marLeft w:val="3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8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027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017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005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210592">
      <w:bodyDiv w:val="1"/>
      <w:marLeft w:val="3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6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5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8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751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362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1780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.fresno.c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9AC0B034BAD4C9F0F327BE421C22C" ma:contentTypeVersion="10" ma:contentTypeDescription="Create a new document." ma:contentTypeScope="" ma:versionID="c2aeffbb0b89dbbd7efc41ceabb23e3e">
  <xsd:schema xmlns:xsd="http://www.w3.org/2001/XMLSchema" xmlns:xs="http://www.w3.org/2001/XMLSchema" xmlns:p="http://schemas.microsoft.com/office/2006/metadata/properties" xmlns:ns2="88292104-dd8b-439e-bac2-f6c55ae9ee04" xmlns:ns3="b6491903-5d7b-43da-8119-6ca5c50f8029" targetNamespace="http://schemas.microsoft.com/office/2006/metadata/properties" ma:root="true" ma:fieldsID="74be04869c4d19d1b9b48c42aaa873c7" ns2:_="" ns3:_="">
    <xsd:import namespace="88292104-dd8b-439e-bac2-f6c55ae9ee04"/>
    <xsd:import namespace="b6491903-5d7b-43da-8119-6ca5c50f80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92104-dd8b-439e-bac2-f6c55ae9e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662ea8d-3d95-4996-9f67-876649615d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91903-5d7b-43da-8119-6ca5c50f802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bd2320f-7cca-406c-af36-5054b0268b7c}" ma:internalName="TaxCatchAll" ma:showField="CatchAllData" ma:web="b6491903-5d7b-43da-8119-6ca5c50f80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B2AD92-EDDE-45B3-BE14-76D7984700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F2EB4A-E4DE-45EF-8BE7-551CFC6BC5B7}"/>
</file>

<file path=customXml/itemProps3.xml><?xml version="1.0" encoding="utf-8"?>
<ds:datastoreItem xmlns:ds="http://schemas.openxmlformats.org/officeDocument/2006/customXml" ds:itemID="{FC623E23-7E04-44E9-95B4-31B85ADC341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1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County of Fresno</Company>
  <LinksUpToDate>false</LinksUpToDate>
  <CharactersWithSpaces>2211</CharactersWithSpaces>
  <SharedDoc>false</SharedDoc>
  <HLinks>
    <vt:vector size="6" baseType="variant">
      <vt:variant>
        <vt:i4>3539048</vt:i4>
      </vt:variant>
      <vt:variant>
        <vt:i4>0</vt:i4>
      </vt:variant>
      <vt:variant>
        <vt:i4>0</vt:i4>
      </vt:variant>
      <vt:variant>
        <vt:i4>5</vt:i4>
      </vt:variant>
      <vt:variant>
        <vt:lpwstr>http://www.co.fresno.ca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dnv1010</dc:creator>
  <cp:keywords/>
  <cp:lastModifiedBy>David Mercado</cp:lastModifiedBy>
  <cp:revision>5</cp:revision>
  <cp:lastPrinted>2018-05-21T21:51:00Z</cp:lastPrinted>
  <dcterms:created xsi:type="dcterms:W3CDTF">2020-06-24T17:26:00Z</dcterms:created>
  <dcterms:modified xsi:type="dcterms:W3CDTF">2020-06-29T16:22:00Z</dcterms:modified>
</cp:coreProperties>
</file>